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1" w:name="internship-application-letter"/>
    <w:p>
      <w:pPr>
        <w:pStyle w:val="Heading1"/>
      </w:pPr>
      <w:r>
        <w:t xml:space="preserve">Internship Application Letter</w:t>
      </w:r>
    </w:p>
    <w:bookmarkStart w:id="20" w:name="Xf3860451f5613cb469ae788b6a58a9de562e14c"/>
    <w:p>
      <w:pPr>
        <w:pStyle w:val="Heading2"/>
      </w:pPr>
      <w:r>
        <w:t xml:space="preserve">For Hairdresser Internship Position at Premium Salon in Thailand Bangkok</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 Name]</w:t>
      </w:r>
      <w:r>
        <w:br/>
      </w:r>
      <w:r>
        <w:t xml:space="preserve">[Salon Address in Thailand Bangkok]</w:t>
      </w:r>
      <w:r>
        <w:br/>
      </w:r>
      <w:r>
        <w:t xml:space="preserve">Bangkok, Thailand</w:t>
      </w:r>
    </w:p>
    <w:bookmarkStart w:id="22" w:name="dear-hiring-manager"/>
    <w:p>
      <w:pPr>
        <w:pStyle w:val="Heading2"/>
      </w:pPr>
      <w:r>
        <w:t xml:space="preserve">Dear Hiring Manager,</w:t>
      </w:r>
    </w:p>
    <w:p>
      <w:pPr>
        <w:pStyle w:val="FirstParagraph"/>
      </w:pPr>
      <w:r>
        <w:t xml:space="preserve">I am writing with profound enthusiasm to submit my Internship Application Letter for the Hairdresser Intern position at your distinguished salon in Thailand Bangkok. As a dedicated beauty student from [Your University/Cosmetology School] with specialized training in contemporary hairstyling techniques, I have long admired your salon's reputation for innovation and cultural sensitivity within the dynamic Thai beauty industry. This opportunity represents not just an internship, but a pivotal step toward my professional identity as a Hairdresser committed to excellence in Thailand Bangkok's vibrant cosmopolitan landscape.</w:t>
      </w:r>
    </w:p>
    <w:bookmarkEnd w:id="22"/>
    <w:bookmarkStart w:id="23" w:name="X672a4999560b3dd00d85e050462a9fc5cf74b08"/>
    <w:p>
      <w:pPr>
        <w:pStyle w:val="Heading2"/>
      </w:pPr>
      <w:r>
        <w:t xml:space="preserve">Why Thailand Bangkok? A Cultural and Professional Imperative</w:t>
      </w:r>
    </w:p>
    <w:p>
      <w:pPr>
        <w:pStyle w:val="FirstParagraph"/>
      </w:pPr>
      <w:r>
        <w:t xml:space="preserve">My decision to pursue this Hairdresser internship in Thailand Bangkok is deeply rooted in my understanding of the city's unique position as Southeast Asia's beauty capital. Having researched the local market extensively, I recognize that Bangkok offers an unparalleled fusion of traditional Thai aesthetics and global fashion trends – from intricate braiding techniques passed down through generations to avant-garde color theory embraced by contemporary Thai celebrities. The bustling streets of Sukhumvit and Sathorn don't just showcase luxury salons; they embody a community where Hairdressers are cultural custodians who understand that each client's hair story is woven into Bangkok's social fabric. This isn't merely a location for my Internship Application Letter – it's the ideal crucible for my professional evolution.</w:t>
      </w:r>
    </w:p>
    <w:p>
      <w:pPr>
        <w:pStyle w:val="BodyText"/>
      </w:pPr>
      <w:r>
        <w:t xml:space="preserve">What particularly draws me to your salon is your commitment to sustainable beauty practices within Thailand Bangkok's context. I was impressed by your recent initiative using organic, locally-sourced botanicals in hair treatments – a practice that aligns with my own belief that the finest Hairdresser work must honor both client well-being and Thailand's natural heritage. In a city where 68% of salons now prioritize eco-friendly products (as per 2023 Bangkok Beauty Industry Report), your approach demonstrates leadership I aspire to emulate.</w:t>
      </w:r>
    </w:p>
    <w:bookmarkEnd w:id="23"/>
    <w:bookmarkStart w:id="24" w:name="X6b185e3d92b821e820ff496b6852ed9bfa515ed"/>
    <w:p>
      <w:pPr>
        <w:pStyle w:val="Heading2"/>
      </w:pPr>
      <w:r>
        <w:t xml:space="preserve">My Preparedness for the Hairdresser Internship</w:t>
      </w:r>
    </w:p>
    <w:p>
      <w:pPr>
        <w:pStyle w:val="FirstParagraph"/>
      </w:pPr>
      <w:r>
        <w:t xml:space="preserve">My academic journey has equipped me with comprehensive technical skills specifically applicable to Thailand Bangkok's diverse clientele. At [University/Cosmetology School], I completed advanced coursework in Thai hair texture analysis – a critical skill given the high prevalence of thick, coarse hair types requiring specialized cutting techniques. My practical training included:</w:t>
      </w:r>
    </w:p>
    <w:p>
      <w:pPr>
        <w:numPr>
          <w:ilvl w:val="0"/>
          <w:numId w:val="1001"/>
        </w:numPr>
        <w:pStyle w:val="Compact"/>
      </w:pPr>
      <w:r>
        <w:t xml:space="preserve">Mastering intricate 'Rak' (Thai floral) braiding patterns for special occasions</w:t>
      </w:r>
    </w:p>
    <w:p>
      <w:pPr>
        <w:numPr>
          <w:ilvl w:val="0"/>
          <w:numId w:val="1001"/>
        </w:numPr>
        <w:pStyle w:val="Compact"/>
      </w:pPr>
      <w:r>
        <w:t xml:space="preserve">Color correction techniques for melanin-rich hair common in Southeast Asian clients</w:t>
      </w:r>
    </w:p>
    <w:p>
      <w:pPr>
        <w:numPr>
          <w:ilvl w:val="0"/>
          <w:numId w:val="1001"/>
        </w:numPr>
        <w:pStyle w:val="Compact"/>
      </w:pPr>
      <w:r>
        <w:t xml:space="preserve">Using traditional Thai herbal treatments like lemongrass and turmeric for scalp health</w:t>
      </w:r>
    </w:p>
    <w:p>
      <w:pPr>
        <w:numPr>
          <w:ilvl w:val="0"/>
          <w:numId w:val="1001"/>
        </w:numPr>
        <w:pStyle w:val="Compact"/>
      </w:pPr>
      <w:r>
        <w:t xml:space="preserve">Cultural sensitivity training regarding religious customs affecting hair practices (e.g., Buddhist traditions)</w:t>
      </w:r>
    </w:p>
    <w:p>
      <w:pPr>
        <w:pStyle w:val="FirstParagraph"/>
      </w:pPr>
      <w:r>
        <w:t xml:space="preserve">I've also immersed myself in Bangkok's beauty culture through voluntary work at [Local Event/Salon], where I assisted with the annual "Phuket International Hair Expo" – a major event attracting stylists from across Thailand. There, I observed how top Hairdressers in Thailand Bangkok seamlessly blend Western precision with Thai artistry, such as incorporating gold leaf accents into updos for royal-inspired weddings. This experience cemented my understanding that effective hairdressing here requires both technical mastery and cultural intelligence.</w:t>
      </w:r>
    </w:p>
    <w:bookmarkEnd w:id="24"/>
    <w:bookmarkStart w:id="25" w:name="why-my-internship-application-stands-out"/>
    <w:p>
      <w:pPr>
        <w:pStyle w:val="Heading2"/>
      </w:pPr>
      <w:r>
        <w:t xml:space="preserve">Why My Internship Application Stands Out</w:t>
      </w:r>
    </w:p>
    <w:p>
      <w:pPr>
        <w:pStyle w:val="FirstParagraph"/>
      </w:pPr>
      <w:r>
        <w:t xml:space="preserve">While many applicants focus solely on technical skills, my Internship Application Letter emphasizes a holistic approach to hairdressing in Thailand Bangkok. I've developed a personal project analyzing the "Bangkok Hair Trend Index" – tracking how social media influencers on platforms like Instagram and Line (the dominant Thai messaging app) drive seasonal styles. For example, I documented how the recent "Lumiere Glow" trend (inspired by golden temple light refractions) spread from Patpong to international salons. This demonstrates my proactive engagement with Thailand Bangkok's beauty ecosystem beyond classroom learning.</w:t>
      </w:r>
    </w:p>
    <w:p>
      <w:pPr>
        <w:pStyle w:val="BodyText"/>
      </w:pPr>
      <w:r>
        <w:t xml:space="preserve">My Thai language proficiency at B1 level (certified through the Thai Language Institute) ensures I can communicate effectively with clients and colleagues – a critical advantage in an industry where trust is built through personal connection. I've also mastered essential phrases like "Khop khun krap" (Thank you, sir/madam) and "Hair may see?" (Would you like to see the style?) that foster rapport. In Thailand Bangkok's service-oriented culture, this attention to linguistic detail separates competent stylists from exceptional Hairdressers.</w:t>
      </w:r>
    </w:p>
    <w:bookmarkEnd w:id="25"/>
    <w:bookmarkStart w:id="26" w:name="Xc8812edf9ebf864849e7951d9ef89dc52d88e9d"/>
    <w:p>
      <w:pPr>
        <w:pStyle w:val="Heading2"/>
      </w:pPr>
      <w:r>
        <w:t xml:space="preserve">Commitment to Growth in the Bangkok Beauty Scene</w:t>
      </w:r>
    </w:p>
    <w:p>
      <w:pPr>
        <w:pStyle w:val="FirstParagraph"/>
      </w:pPr>
      <w:r>
        <w:t xml:space="preserve">I understand that an internship at your salon is more than a training period – it's the foundation for my future career as a Hairdresser within Thailand Bangkok's competitive market. I've researched your team's recent work featured in "Thailand Beauty Monthly" and would be honored to contribute to similar projects, such as developing hair concepts for the upcoming Songkran festival celebrations where water-based styling techniques are particularly relevant.</w:t>
      </w:r>
    </w:p>
    <w:p>
      <w:pPr>
        <w:pStyle w:val="BodyText"/>
      </w:pPr>
      <w:r>
        <w:t xml:space="preserve">My long-term vision aligns perfectly with Bangkok's beauty evolution. I aim to open a community-focused salon in the Thonburi district, training young Thai Hairdressers while preserving traditional techniques like 'Mak-Bo' (Thai hand-painted hair art). This internship represents my first concrete step toward that mission – learning from masters who understand that true hairstyling excellence in Thailand Bangkok requires respecting both ancient traditions and modern innovation.</w:t>
      </w:r>
    </w:p>
    <w:bookmarkEnd w:id="26"/>
    <w:bookmarkStart w:id="27" w:name="conclusion-a-passionate-commitment"/>
    <w:p>
      <w:pPr>
        <w:pStyle w:val="Heading2"/>
      </w:pPr>
      <w:r>
        <w:t xml:space="preserve">Conclusion: A Passionate Commitment</w:t>
      </w:r>
    </w:p>
    <w:p>
      <w:pPr>
        <w:pStyle w:val="FirstParagraph"/>
      </w:pPr>
      <w:r>
        <w:t xml:space="preserve">In closing, this Internship Application Letter is more than a formality; it's a testament to my unwavering commitment to becoming an exceptional Hairdresser in Thailand Bangkok. I am prepared to immerse myself fully in your salon's daily operations, from assisting with client consultations that respect Thai hospitality customs to mastering advanced techniques like the "Baan Suan" (village garden) color treatment developed by your lead stylist.</w:t>
      </w:r>
    </w:p>
    <w:p>
      <w:pPr>
        <w:pStyle w:val="BodyText"/>
      </w:pPr>
      <w:r>
        <w:t xml:space="preserve">I would be deeply grateful for the opportunity to discuss how my skills in Thai hair culture, technical aptitude, and genuine passion for beauty can contribute to your salon's continued success in Thailand Bangkok. Thank you for considering my application – I have attached my resume and portfolio showcasing recent work on diverse hair textures relevant to the Thai market. I look forward to discussing this opportunity at your earliest convenience.</w:t>
      </w:r>
    </w:p>
    <w:bookmarkEnd w:id="27"/>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5-12-10T14:00:40Z</dcterms:created>
  <dcterms:modified xsi:type="dcterms:W3CDTF">2025-12-10T14:00:40Z</dcterms:modified>
</cp:coreProperties>
</file>

<file path=docProps/custom.xml><?xml version="1.0" encoding="utf-8"?>
<Properties xmlns="http://schemas.openxmlformats.org/officeDocument/2006/custom-properties" xmlns:vt="http://schemas.openxmlformats.org/officeDocument/2006/docPropsVTypes"/>
</file>